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DB011" w14:textId="3C04C8DF" w:rsidR="006F5964" w:rsidRDefault="006F5964" w:rsidP="006F5964">
      <w:pPr>
        <w:contextualSpacing/>
        <w:jc w:val="center"/>
      </w:pPr>
      <w:r>
        <w:rPr>
          <w:noProof/>
        </w:rPr>
        <w:drawing>
          <wp:inline distT="0" distB="0" distL="0" distR="0" wp14:anchorId="554C8C38" wp14:editId="78E9CA5A">
            <wp:extent cx="3785235" cy="2129195"/>
            <wp:effectExtent l="0" t="0" r="5715" b="4445"/>
            <wp:docPr id="1" name="Picture 1" descr="A sign on the side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26_HOME-B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5042" cy="2140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AD553" w14:textId="5F1E53D2" w:rsidR="006F5964" w:rsidRPr="004A5164" w:rsidRDefault="006F5964" w:rsidP="006F5964">
      <w:pPr>
        <w:spacing w:after="0"/>
        <w:jc w:val="center"/>
        <w:rPr>
          <w:b/>
          <w:bCs/>
          <w:i/>
          <w:iCs/>
        </w:rPr>
      </w:pPr>
      <w:r w:rsidRPr="004A5164">
        <w:rPr>
          <w:b/>
          <w:bCs/>
          <w:i/>
          <w:iCs/>
        </w:rPr>
        <w:t xml:space="preserve">“Home Bound Adventure” </w:t>
      </w:r>
    </w:p>
    <w:p w14:paraId="298285CB" w14:textId="6D106372" w:rsidR="006F5964" w:rsidRPr="004A5164" w:rsidRDefault="006F5964" w:rsidP="006F5964">
      <w:pPr>
        <w:spacing w:after="0"/>
        <w:jc w:val="center"/>
        <w:rPr>
          <w:b/>
          <w:bCs/>
          <w:i/>
          <w:iCs/>
        </w:rPr>
      </w:pPr>
      <w:r w:rsidRPr="004A5164">
        <w:rPr>
          <w:b/>
          <w:bCs/>
          <w:i/>
          <w:iCs/>
        </w:rPr>
        <w:t>Study Guide</w:t>
      </w:r>
    </w:p>
    <w:p w14:paraId="28C3F34B" w14:textId="2BD4DFA6" w:rsidR="006F5964" w:rsidRDefault="006F5964" w:rsidP="006F5964">
      <w:pPr>
        <w:spacing w:after="0"/>
        <w:jc w:val="center"/>
        <w:rPr>
          <w:b/>
          <w:bCs/>
          <w:i/>
          <w:iCs/>
        </w:rPr>
      </w:pPr>
    </w:p>
    <w:p w14:paraId="2094A744" w14:textId="1FA1F04B" w:rsidR="004A5164" w:rsidRDefault="004A5164" w:rsidP="00AD0B25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 w:rsidRPr="004A5164">
        <w:rPr>
          <w:b/>
          <w:bCs/>
        </w:rPr>
        <w:t xml:space="preserve">Read </w:t>
      </w:r>
      <w:r>
        <w:rPr>
          <w:b/>
          <w:bCs/>
        </w:rPr>
        <w:t xml:space="preserve">Matthew 4: 18-22; Mark 1:16-18; Luke </w:t>
      </w:r>
      <w:r w:rsidR="006B50CB">
        <w:rPr>
          <w:b/>
          <w:bCs/>
        </w:rPr>
        <w:t xml:space="preserve">5:1-11 and </w:t>
      </w:r>
      <w:r w:rsidR="00AD0B25">
        <w:rPr>
          <w:b/>
          <w:bCs/>
        </w:rPr>
        <w:t xml:space="preserve">John 1:35-42. </w:t>
      </w:r>
    </w:p>
    <w:p w14:paraId="54E45AFA" w14:textId="559AD682" w:rsidR="00AD0B25" w:rsidRPr="00AD0B25" w:rsidRDefault="00AD0B25" w:rsidP="00AD0B25">
      <w:pPr>
        <w:pStyle w:val="ListParagraph"/>
        <w:numPr>
          <w:ilvl w:val="1"/>
          <w:numId w:val="1"/>
        </w:numPr>
        <w:spacing w:after="0" w:line="276" w:lineRule="auto"/>
        <w:rPr>
          <w:b/>
          <w:bCs/>
        </w:rPr>
      </w:pPr>
      <w:r>
        <w:t xml:space="preserve">What differences do you see in the accounts of Jesus calling his disciples? </w:t>
      </w:r>
    </w:p>
    <w:p w14:paraId="30240E1F" w14:textId="2FA3B70F" w:rsidR="00AD0B25" w:rsidRPr="00BD51F7" w:rsidRDefault="00AD0B25" w:rsidP="00AD0B25">
      <w:pPr>
        <w:pStyle w:val="ListParagraph"/>
        <w:numPr>
          <w:ilvl w:val="1"/>
          <w:numId w:val="1"/>
        </w:numPr>
        <w:spacing w:after="0" w:line="276" w:lineRule="auto"/>
        <w:rPr>
          <w:b/>
          <w:bCs/>
        </w:rPr>
      </w:pPr>
      <w:r>
        <w:t xml:space="preserve">What do these differences tell you about the perspective each of the Gospel writers wanted to convey? </w:t>
      </w:r>
    </w:p>
    <w:p w14:paraId="36B297BC" w14:textId="40A93C72" w:rsidR="00BD51F7" w:rsidRPr="00BD51F7" w:rsidRDefault="00BD51F7" w:rsidP="00AD0B25">
      <w:pPr>
        <w:pStyle w:val="ListParagraph"/>
        <w:numPr>
          <w:ilvl w:val="1"/>
          <w:numId w:val="1"/>
        </w:numPr>
        <w:spacing w:after="0" w:line="276" w:lineRule="auto"/>
        <w:rPr>
          <w:b/>
          <w:bCs/>
        </w:rPr>
      </w:pPr>
      <w:r>
        <w:t xml:space="preserve">Which of these accounts comes closest to conveying the essence of your personal call story?  </w:t>
      </w:r>
    </w:p>
    <w:p w14:paraId="3780C824" w14:textId="76403C28" w:rsidR="00BD51F7" w:rsidRDefault="00BD51F7" w:rsidP="00BD51F7">
      <w:pPr>
        <w:spacing w:after="0" w:line="276" w:lineRule="auto"/>
        <w:rPr>
          <w:b/>
          <w:bCs/>
        </w:rPr>
      </w:pPr>
    </w:p>
    <w:p w14:paraId="0D059CB4" w14:textId="7E35E5C7" w:rsidR="006E7CD0" w:rsidRDefault="00057C14" w:rsidP="006E7CD0">
      <w:pPr>
        <w:pStyle w:val="ListParagraph"/>
        <w:numPr>
          <w:ilvl w:val="0"/>
          <w:numId w:val="1"/>
        </w:numPr>
        <w:spacing w:after="0" w:line="276" w:lineRule="auto"/>
      </w:pPr>
      <w:r>
        <w:t>What a</w:t>
      </w:r>
      <w:r w:rsidR="006E7CD0">
        <w:t xml:space="preserve">re </w:t>
      </w:r>
      <w:r>
        <w:t>some of the</w:t>
      </w:r>
      <w:r w:rsidR="006E7CD0">
        <w:t xml:space="preserve"> things you determined to do during this time of being homebound? </w:t>
      </w:r>
      <w:r>
        <w:t>H</w:t>
      </w:r>
      <w:r w:rsidR="00E83D05">
        <w:t xml:space="preserve">ave </w:t>
      </w:r>
      <w:r w:rsidR="006E7CD0">
        <w:t>you followed through</w:t>
      </w:r>
      <w:r w:rsidR="00E83D05">
        <w:t xml:space="preserve"> on those desires</w:t>
      </w:r>
      <w:r>
        <w:t>?</w:t>
      </w:r>
      <w:r w:rsidR="00E83D05">
        <w:t xml:space="preserve"> How?</w:t>
      </w:r>
    </w:p>
    <w:p w14:paraId="764EE813" w14:textId="77777777" w:rsidR="00057C14" w:rsidRDefault="00057C14" w:rsidP="00057C14">
      <w:pPr>
        <w:pStyle w:val="ListParagraph"/>
        <w:spacing w:after="0" w:line="276" w:lineRule="auto"/>
      </w:pPr>
    </w:p>
    <w:p w14:paraId="1950C784" w14:textId="52F16F43" w:rsidR="00BD51F7" w:rsidRPr="00057C14" w:rsidRDefault="00E83D05" w:rsidP="006E7CD0">
      <w:pPr>
        <w:pStyle w:val="ListParagraph"/>
        <w:numPr>
          <w:ilvl w:val="0"/>
          <w:numId w:val="1"/>
        </w:numPr>
        <w:spacing w:after="0" w:line="276" w:lineRule="auto"/>
        <w:rPr>
          <w:b/>
          <w:bCs/>
        </w:rPr>
      </w:pPr>
      <w:r>
        <w:t>This lockdown will be over someday soon! When it is, a</w:t>
      </w:r>
      <w:r w:rsidR="006E7CD0">
        <w:t xml:space="preserve">re there </w:t>
      </w:r>
      <w:r w:rsidR="00057C14">
        <w:t xml:space="preserve">things you would like to do differently in your </w:t>
      </w:r>
      <w:r>
        <w:t>home life or at work?</w:t>
      </w:r>
      <w:r w:rsidR="00057C14">
        <w:t xml:space="preserve"> What are they? How can you implement those </w:t>
      </w:r>
      <w:r>
        <w:t xml:space="preserve">changes? </w:t>
      </w:r>
    </w:p>
    <w:p w14:paraId="0BE4EAD9" w14:textId="77777777" w:rsidR="00057C14" w:rsidRPr="00057C14" w:rsidRDefault="00057C14" w:rsidP="00057C14">
      <w:pPr>
        <w:pStyle w:val="ListParagraph"/>
        <w:rPr>
          <w:b/>
          <w:bCs/>
        </w:rPr>
      </w:pPr>
    </w:p>
    <w:p w14:paraId="6A850385" w14:textId="664126B6" w:rsidR="00057C14" w:rsidRPr="00057C14" w:rsidRDefault="00057C14" w:rsidP="00057C14">
      <w:pPr>
        <w:spacing w:after="0" w:line="276" w:lineRule="auto"/>
        <w:rPr>
          <w:i/>
          <w:iCs/>
        </w:rPr>
      </w:pPr>
      <w:r>
        <w:rPr>
          <w:i/>
          <w:iCs/>
        </w:rPr>
        <w:t xml:space="preserve">Pray: Lord, I want to be </w:t>
      </w:r>
      <w:proofErr w:type="gramStart"/>
      <w:r>
        <w:rPr>
          <w:i/>
          <w:iCs/>
        </w:rPr>
        <w:t>closely connected</w:t>
      </w:r>
      <w:proofErr w:type="gramEnd"/>
      <w:r>
        <w:rPr>
          <w:i/>
          <w:iCs/>
        </w:rPr>
        <w:t xml:space="preserve"> to you, to hear your voice, and </w:t>
      </w:r>
      <w:r w:rsidR="00E83D05">
        <w:rPr>
          <w:i/>
          <w:iCs/>
        </w:rPr>
        <w:t xml:space="preserve">to </w:t>
      </w:r>
      <w:r>
        <w:rPr>
          <w:i/>
          <w:iCs/>
        </w:rPr>
        <w:t>respond to your leading</w:t>
      </w:r>
      <w:r w:rsidR="00E83D05">
        <w:rPr>
          <w:i/>
          <w:iCs/>
        </w:rPr>
        <w:t>. Show me the way, Jesus, and I will follow! Amen.</w:t>
      </w:r>
    </w:p>
    <w:p w14:paraId="709D5C32" w14:textId="77777777" w:rsidR="00057C14" w:rsidRPr="00057C14" w:rsidRDefault="00057C14" w:rsidP="00057C14">
      <w:pPr>
        <w:pStyle w:val="ListParagraph"/>
        <w:rPr>
          <w:b/>
          <w:bCs/>
        </w:rPr>
      </w:pPr>
    </w:p>
    <w:p w14:paraId="14BB4D9E" w14:textId="5B4C46EE" w:rsidR="00057C14" w:rsidRPr="00057C14" w:rsidRDefault="00057C14" w:rsidP="00057C14">
      <w:pPr>
        <w:spacing w:after="0" w:line="276" w:lineRule="auto"/>
      </w:pPr>
    </w:p>
    <w:p w14:paraId="7C002BC0" w14:textId="77777777" w:rsidR="006F5964" w:rsidRDefault="006F5964" w:rsidP="00AD0B25">
      <w:pPr>
        <w:spacing w:after="0" w:line="480" w:lineRule="auto"/>
      </w:pPr>
    </w:p>
    <w:sectPr w:rsidR="006F5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A035F"/>
    <w:multiLevelType w:val="hybridMultilevel"/>
    <w:tmpl w:val="F53EC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sDC3tDQxs7CwMDBT0lEKTi0uzszPAykwrAUAK7SdNSwAAAA="/>
  </w:docVars>
  <w:rsids>
    <w:rsidRoot w:val="006F5964"/>
    <w:rsid w:val="00057C14"/>
    <w:rsid w:val="004A5164"/>
    <w:rsid w:val="006B50CB"/>
    <w:rsid w:val="006E7CD0"/>
    <w:rsid w:val="006F5964"/>
    <w:rsid w:val="00AD0B25"/>
    <w:rsid w:val="00BD51F7"/>
    <w:rsid w:val="00E8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CF90B"/>
  <w15:chartTrackingRefBased/>
  <w15:docId w15:val="{715944C4-F293-48D2-A6AA-B21325DA7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1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5-04T17:59:00Z</dcterms:created>
  <dcterms:modified xsi:type="dcterms:W3CDTF">2020-05-04T18:34:00Z</dcterms:modified>
</cp:coreProperties>
</file>